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5" w:name="X91ef9f11482f1529be18fb5a85c7ac1b4680154"/>
    <w:p>
      <w:pPr>
        <w:pStyle w:val="Heading1"/>
      </w:pPr>
      <w:r>
        <w:t xml:space="preserve">Cover Letter for Computer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India New Delhi</w:t>
      </w:r>
    </w:p>
    <w:bookmarkStart w:id="24" w:name="dear-hiring-manager"/>
    <w:p>
      <w:pPr>
        <w:pStyle w:val="Heading2"/>
      </w:pPr>
      <w:r>
        <w:t xml:space="preserve">Dear Hiring Manager,</w:t>
      </w:r>
    </w:p>
    <w:p>
      <w:pPr>
        <w:pStyle w:val="FirstParagraph"/>
      </w:pPr>
      <w:r>
        <w:t xml:space="preserve">As a dedicated Computer Engineer with over [X years] of experience in software development, system architecture, and emerging technologies, I am writing to express my interest in the [Specific Position Name] role at [Company Name] in India New Delhi. My passion for leveraging technology to solve complex problems aligns seamlessly with the innovative spirit of India’s capital city, which has become a global hub for technological advancement and entrepreneurship. I am eager to contribute my technical expertise and collaborative approach to support your organization’s mission while growing professionally within this dynamic environment.</w:t>
      </w:r>
    </w:p>
    <w:bookmarkStart w:id="20" w:name="why-india-new-delhi"/>
    <w:p>
      <w:pPr>
        <w:pStyle w:val="Heading3"/>
      </w:pPr>
      <w:r>
        <w:t xml:space="preserve">Why India New Delhi?</w:t>
      </w:r>
    </w:p>
    <w:p>
      <w:pPr>
        <w:pStyle w:val="FirstParagraph"/>
      </w:pPr>
      <w:r>
        <w:t xml:space="preserve">India New Delhi is not just a city; it is a vibrant epicenter of technological innovation, where startups, multinational corporations, and government initiatives converge to shape the future of digital transformation. As a Computer Engineer, I am particularly drawn to the opportunities here—whether it’s contributing to cutting-edge projects in artificial intelligence (AI), cloud computing, or cybersecurity or collaborating with teams that prioritize both technical excellence and societal impact. The city’s unique blend of tradition and modernity inspires me to think critically about how technology can bridge gaps and create sustainable solutions for a rapidly evolving world.</w:t>
      </w:r>
    </w:p>
    <w:p>
      <w:pPr>
        <w:pStyle w:val="BodyText"/>
      </w:pPr>
      <w:r>
        <w:t xml:space="preserve">New Delhi’s status as a hub for IT infrastructure, research institutions, and tech-driven industries makes it an ideal location to pursue a career in Computer Engineering. I have closely followed the growth of local tech ecosystems such as [mention specific companies or initiatives like NITI Aayog, Start-Up India, or local tech parks], which reflect the city’s commitment to fostering innovation. My goal is to work within this ecosystem and contribute my skills to projects that align with both professional and societal advancement.</w:t>
      </w:r>
    </w:p>
    <w:bookmarkEnd w:id="20"/>
    <w:bookmarkStart w:id="21" w:name="professional-background-and-expertise"/>
    <w:p>
      <w:pPr>
        <w:pStyle w:val="Heading3"/>
      </w:pPr>
      <w:r>
        <w:t xml:space="preserve">Professional Background and Expertise</w:t>
      </w:r>
    </w:p>
    <w:p>
      <w:pPr>
        <w:pStyle w:val="FirstParagraph"/>
      </w:pPr>
      <w:r>
        <w:t xml:space="preserve">With a [Bachelor’s/Master’s/PhD] in Computer Engineering from [University Name], I have developed a strong foundation in core technical disciplines such as algorithms, data structures, operating systems, and network security. My professional journey has spanned roles at [Previous Employers or Projects], where I honed my ability to design scalable software solutions, optimize system performance, and collaborate with cross-functional teams to deliver results. For instance, during my tenure at [Company Name], I led the development of a cloud-based platform that reduced operational costs by 30% while enhancing user scalability—a project that required a deep understanding of both technical and business requirements.</w:t>
      </w:r>
    </w:p>
    <w:p>
      <w:pPr>
        <w:pStyle w:val="BodyText"/>
      </w:pPr>
      <w:r>
        <w:t xml:space="preserve">My expertise extends to programming languages such as Python, Java, C++, and JavaScript, as well as frameworks like React, Node.js, and Django. I am also proficient in DevOps tools like Docker, Kubernetes, and Jenkins. However, what sets me apart is my ability to translate technical concepts into practical solutions that address real-world challenges. Whether it’s building secure web applications or optimizing database architectures for high-performance systems, I approach every project with a commitment to quality and innovation.</w:t>
      </w:r>
    </w:p>
    <w:bookmarkEnd w:id="21"/>
    <w:bookmarkStart w:id="22" w:name="why-company-name"/>
    <w:p>
      <w:pPr>
        <w:pStyle w:val="Heading3"/>
      </w:pPr>
      <w:r>
        <w:t xml:space="preserve">Why [Company Name]?</w:t>
      </w:r>
    </w:p>
    <w:p>
      <w:pPr>
        <w:pStyle w:val="FirstParagraph"/>
      </w:pPr>
      <w:r>
        <w:t xml:space="preserve">[Company Name] has long been a leader in [specific industry or technology, e.g., "AI-driven healthcare solutions," "smart city infrastructure," or "enterprise software development"]. I am particularly inspired by your recent initiatives in [mention a specific project, product, or mission], which reflect your dedication to pushing the boundaries of what’s possible. As a Computer Engineer, I am eager to contribute my skills to such impactful work and be part of a team that values creativity, collaboration, and technical excellence.</w:t>
      </w:r>
    </w:p>
    <w:p>
      <w:pPr>
        <w:pStyle w:val="BodyText"/>
      </w:pPr>
      <w:r>
        <w:t xml:space="preserve">What resonates most with me about [Company Name] is your focus on [specific value or goal, e.g., "sustainable technology," "user-centric design," or "innovation in emerging markets"]. This aligns perfectly with my own career philosophy of using technology to drive positive change. I am confident that my background in software development, system optimization, and problem-solving will allow me to make meaningful contributions to your team while learning from the expertise of your engineers.</w:t>
      </w:r>
    </w:p>
    <w:bookmarkEnd w:id="22"/>
    <w:bookmarkStart w:id="23" w:name="conclusion"/>
    <w:p>
      <w:pPr>
        <w:pStyle w:val="Heading3"/>
      </w:pPr>
      <w:r>
        <w:t xml:space="preserve">Conclusion</w:t>
      </w:r>
    </w:p>
    <w:p>
      <w:pPr>
        <w:pStyle w:val="FirstParagraph"/>
      </w:pPr>
      <w:r>
        <w:t xml:space="preserve">In conclusion, I am enthusiastic about the opportunity to join [Company Name] as a Computer Engineer in India New Delhi. The city’s thriving tech landscape and your organization’s forward-thinking approach create an ideal environment for me to grow professionally and contribute to impactful projects. I would be honored to bring my technical skills, passion for innovation, and commitment to excellence to your team.</w:t>
      </w:r>
    </w:p>
    <w:p>
      <w:pPr>
        <w:pStyle w:val="BodyText"/>
      </w:pPr>
      <w:r>
        <w:t xml:space="preserve">Thank you for considering my application. I look forward to the possibility of discussing how my background and vision align with the goals of [Company Name]. Please feel free to contact me at [Your Phone Number] or [Your Email Address] at your earliest convenience.</w:t>
      </w:r>
    </w:p>
    <w:p>
      <w:pPr>
        <w:pStyle w:val="BodyText"/>
      </w:pPr>
      <w:r>
        <w:t xml:space="preserve">Sincerely,</w:t>
      </w:r>
      <w:r>
        <w:br/>
      </w:r>
      <w: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India New Delhi</dc:title>
  <dc:creator/>
  <dc:language>en</dc:language>
  <cp:keywords/>
  <dcterms:created xsi:type="dcterms:W3CDTF">2025-12-09T23:51:40Z</dcterms:created>
  <dcterms:modified xsi:type="dcterms:W3CDTF">2025-12-09T23:51:40Z</dcterms:modified>
</cp:coreProperties>
</file>

<file path=docProps/custom.xml><?xml version="1.0" encoding="utf-8"?>
<Properties xmlns="http://schemas.openxmlformats.org/officeDocument/2006/custom-properties" xmlns:vt="http://schemas.openxmlformats.org/officeDocument/2006/docPropsVTypes"/>
</file>